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 xml:space="preserve">Medellín, </w:t>
      </w:r>
      <w:r>
        <w:rPr>
          <w:rFonts w:eastAsia="Ancizar Sans Regular" w:cs="Ancizar Sans Regular" w:ascii="Ancizar Sans Regular" w:hAnsi="Ancizar Sans Regular"/>
        </w:rPr>
        <w:t>21 de Julio de 2025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>Señores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>Facultad de Ciencias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>Sede Medellín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b/>
          <w:bCs/>
          <w:color w:val="000000"/>
        </w:rPr>
        <w:t>Asunto:</w:t>
      </w:r>
      <w:r>
        <w:rPr>
          <w:rFonts w:eastAsia="Ancizar Sans Regular" w:cs="Ancizar Sans Regular" w:ascii="Ancizar Sans Regular" w:hAnsi="Ancizar Sans Regular"/>
          <w:color w:val="000000"/>
        </w:rPr>
        <w:t xml:space="preserve"> Aval solicitud de apoyo convocatoria de movilidad para estudiante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>Respetados señores: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 xml:space="preserve">La Dirección del Área Curricular de </w:t>
      </w:r>
      <w:r>
        <w:rPr>
          <w:rFonts w:eastAsia="Ancizar Sans Regular" w:cs="Ancizar Sans Regular" w:ascii="Ancizar Sans Regular" w:hAnsi="Ancizar Sans Regular"/>
        </w:rPr>
        <w:t xml:space="preserve">Física </w:t>
      </w:r>
      <w:r>
        <w:rPr>
          <w:rFonts w:eastAsia="Ancizar Sans Regular" w:cs="Ancizar Sans Regular" w:ascii="Ancizar Sans Regular" w:hAnsi="Ancizar Sans Regular"/>
          <w:color w:val="000000"/>
        </w:rPr>
        <w:t>avala la siguiente solicitud de movilidad: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tbl>
      <w:tblPr>
        <w:tblStyle w:val="a"/>
        <w:tblW w:w="887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0" w:val="0400"/>
      </w:tblPr>
      <w:tblGrid>
        <w:gridCol w:w="2551"/>
        <w:gridCol w:w="6318"/>
      </w:tblGrid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b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b/>
                <w:color w:val="000000"/>
              </w:rPr>
              <w:t>Estudiante: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</w:rPr>
              <w:t>Samuel Huertas Rojas</w:t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Programa al cual se encuentra vinculado: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</w:rPr>
              <w:t>Maestría en Ingeniería Física</w:t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Estado: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Activo __X__ En trámites para grado ____</w:t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Grupo de investigación que lo avala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Nombre del evento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b/>
                <w:bCs/>
                <w:color w:val="000000"/>
                <w:lang w:val="en-US"/>
              </w:rPr>
            </w:pPr>
            <w:r>
              <w:rPr>
                <w:rFonts w:eastAsia="Ancizar Sans Regular" w:cs="Ancizar Sans Regular" w:ascii="Ancizar Sans Regular" w:hAnsi="Ancizar Sans Regular"/>
                <w:b/>
                <w:bCs/>
                <w:color w:val="000000"/>
                <w:lang w:val="en-US"/>
              </w:rPr>
              <w:t>RIAO-OPTILAS 2025</w:t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Lugar: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lang w:val="es-CO"/>
              </w:rPr>
            </w:pPr>
            <w:r>
              <w:rPr>
                <w:rFonts w:eastAsia="Ancizar Sans Regular" w:cs="Ancizar Sans Regular" w:ascii="Ancizar Sans Regular" w:hAnsi="Ancizar Sans Regular"/>
                <w:lang w:val="es-CO"/>
              </w:rPr>
              <w:t>Santa Cruz de la Sierra, Universidad Privada Boliviana. Bolivia</w:t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Fecha: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</w:rPr>
              <w:t>17 a 21 de Noviembre 2025</w:t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Trabajo a presentar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jc w:val="both"/>
              <w:rPr>
                <w:rFonts w:ascii="Ancizar Sans Regular" w:hAnsi="Ancizar Sans Regular" w:eastAsia="Ancizar Sans Regular" w:cs="Ancizar Sans Regular"/>
                <w:lang w:val="en-US"/>
              </w:rPr>
            </w:pPr>
            <w:r>
              <w:rPr>
                <w:rFonts w:eastAsia="Ancizar Sans Regular" w:cs="Ancizar Sans Regular" w:ascii="Ancizar Sans Regular" w:hAnsi="Ancizar Sans Regular"/>
                <w:lang w:val="en-US"/>
              </w:rPr>
              <w:t xml:space="preserve">Título: </w:t>
            </w:r>
            <w:r>
              <w:rPr>
                <w:rStyle w:val="Emphasis"/>
                <w:rFonts w:eastAsia="Ancizar Sans Regular" w:cs="Ancizar Sans Regular" w:ascii="Ancizar Sans Regular" w:hAnsi="Ancizar Sans Regular"/>
                <w:b w:val="false"/>
                <w:bCs w:val="false"/>
                <w:lang w:val="en-US"/>
              </w:rPr>
              <w:t>Design and Simulation of GeSbS-Based Microcavities for Advanced Nonlinear Photonics</w:t>
            </w:r>
          </w:p>
          <w:p>
            <w:pPr>
              <w:pStyle w:val="Normal"/>
              <w:jc w:val="both"/>
              <w:rPr>
                <w:rFonts w:ascii="Ancizar Sans Regular" w:hAnsi="Ancizar Sans Regular" w:eastAsia="Ancizar Sans Regular" w:cs="Ancizar Sans Regular"/>
                <w:lang w:val="es-CO"/>
              </w:rPr>
            </w:pPr>
            <w:r>
              <w:rPr>
                <w:rFonts w:eastAsia="Ancizar Sans Regular" w:cs="Ancizar Sans Regular" w:ascii="Ancizar Sans Regular" w:hAnsi="Ancizar Sans Regular"/>
                <w:lang w:val="es-CO"/>
              </w:rPr>
              <w:t>Autores: Samuel Huertas Rojas, Rafael A. Casalins Hernadez, Camilo Hurtado Ballesteros, Samuel Serna Otálvaro</w:t>
            </w:r>
          </w:p>
          <w:p>
            <w:pPr>
              <w:pStyle w:val="Normal"/>
              <w:jc w:val="both"/>
              <w:rPr>
                <w:rFonts w:ascii="Ancizar Sans Regular" w:hAnsi="Ancizar Sans Regular" w:eastAsia="Ancizar Sans Regular" w:cs="Ancizar Sans Regular"/>
                <w:lang w:val="es-CO"/>
              </w:rPr>
            </w:pPr>
            <w:r>
              <w:rPr>
                <w:rFonts w:eastAsia="Ancizar Sans Regular" w:cs="Ancizar Sans Regular" w:ascii="Ancizar Sans Regular" w:hAnsi="Ancizar Sans Regular"/>
                <w:lang w:val="es-CO"/>
              </w:rPr>
            </w:r>
          </w:p>
          <w:p>
            <w:pPr>
              <w:pStyle w:val="Normal"/>
              <w:jc w:val="both"/>
              <w:rPr>
                <w:rFonts w:ascii="Ancizar Sans Regular" w:hAnsi="Ancizar Sans Regular" w:eastAsia="Ancizar Sans Regular" w:cs="Ancizar Sans Regular"/>
              </w:rPr>
            </w:pPr>
            <w:r>
              <w:rPr>
                <w:rFonts w:eastAsia="Ancizar Sans Regular" w:cs="Ancizar Sans Regular" w:ascii="Ancizar Sans Regular" w:hAnsi="Ancizar Sans Regular"/>
              </w:rPr>
              <w:t>Tipo de presentación: Ponencia oral.</w:t>
            </w:r>
          </w:p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</w:rPr>
            </w:pPr>
            <w:r>
              <w:rPr>
                <w:rFonts w:eastAsia="Ancizar Sans Regular" w:cs="Ancizar Sans Regular" w:ascii="Ancizar Sans Regular" w:hAnsi="Ancizar Sans Regular"/>
              </w:rPr>
            </w:r>
          </w:p>
        </w:tc>
      </w:tr>
      <w:tr>
        <w:trPr/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Modalidad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Poster _____ Ponencia __X___</w:t>
            </w:r>
          </w:p>
        </w:tc>
      </w:tr>
      <w:tr>
        <w:trPr>
          <w:trHeight w:val="689" w:hRule="atLeast"/>
        </w:trPr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Relación con el trabajo de tesis, trabajo de grado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Presetnación de resultados y simulaciones de avance en el proyecto de la tesis de maestría.</w:t>
            </w:r>
          </w:p>
        </w:tc>
      </w:tr>
      <w:tr>
        <w:trPr>
          <w:trHeight w:val="1334" w:hRule="atLeast"/>
        </w:trPr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Actividades de Investigación que está desarrollando y que ameritan presentación de los resultados alcanzados</w:t>
            </w:r>
          </w:p>
        </w:tc>
        <w:tc>
          <w:tcPr>
            <w:tcW w:w="6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Modelamiento y simulaciones numéricas de micro cavidades con materiales no lineales para la generación de fotones entrelazados en dispositivos de fotónica integrada. </w:t>
            </w:r>
          </w:p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  <w:lang w:val="en-US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  <w:lang w:val="en-US"/>
              </w:rPr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  <w:lang w:val="en-US"/>
        </w:rPr>
      </w:pPr>
      <w:r>
        <w:rPr>
          <w:rFonts w:eastAsia="Ancizar Sans Regular" w:cs="Ancizar Sans Regular" w:ascii="Ancizar Sans Regular" w:hAnsi="Ancizar Sans Regular"/>
          <w:color w:val="000000"/>
          <w:lang w:val="en-US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  <w:lang w:val="en-US"/>
        </w:rPr>
      </w:pPr>
      <w:r>
        <w:rPr>
          <w:rFonts w:eastAsia="Ancizar Sans Regular" w:cs="Ancizar Sans Regular" w:ascii="Ancizar Sans Regular" w:hAnsi="Ancizar Sans Regular"/>
          <w:color w:val="000000"/>
          <w:lang w:val="en-US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  <w:lang w:val="en-US"/>
        </w:rPr>
      </w:pPr>
      <w:r>
        <w:rPr>
          <w:rFonts w:eastAsia="Ancizar Sans Regular" w:cs="Ancizar Sans Regular" w:ascii="Ancizar Sans Regular" w:hAnsi="Ancizar Sans Regular"/>
          <w:color w:val="000000"/>
          <w:lang w:val="en-US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  <w:lang w:val="en-US"/>
        </w:rPr>
      </w:pPr>
      <w:r>
        <w:rPr>
          <w:rFonts w:eastAsia="Ancizar Sans Regular" w:cs="Ancizar Sans Regular" w:ascii="Ancizar Sans Regular" w:hAnsi="Ancizar Sans Regular"/>
          <w:color w:val="000000"/>
          <w:lang w:val="en-US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>Apoyos otorgados para la movilidad por parte del Área Curricular: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tbl>
      <w:tblPr>
        <w:tblStyle w:val="a0"/>
        <w:tblW w:w="5812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0" w:val="0400"/>
      </w:tblPr>
      <w:tblGrid>
        <w:gridCol w:w="2976"/>
        <w:gridCol w:w="2835"/>
      </w:tblGrid>
      <w:tr>
        <w:trPr/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Viático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$0</w:t>
            </w:r>
          </w:p>
        </w:tc>
      </w:tr>
      <w:tr>
        <w:trPr/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Inscripción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$</w:t>
            </w:r>
          </w:p>
        </w:tc>
      </w:tr>
      <w:tr>
        <w:trPr/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Tiquetes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color w:val="000000"/>
              </w:rPr>
              <w:t>$</w:t>
            </w:r>
          </w:p>
        </w:tc>
      </w:tr>
      <w:tr>
        <w:trPr/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b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b/>
                <w:color w:val="000000"/>
              </w:rPr>
              <w:t>TOTAL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b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b/>
                <w:color w:val="000000"/>
              </w:rPr>
              <w:t>$0</w:t>
            </w:r>
          </w:p>
        </w:tc>
      </w:tr>
    </w:tbl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>Atentamente,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  <w:bookmarkStart w:id="0" w:name="_heading=h.gjdgxs"/>
      <w:bookmarkStart w:id="1" w:name="_heading=h.gjdgxs"/>
      <w:bookmarkEnd w:id="1"/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  <w:t xml:space="preserve">                                                                             </w:t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p>
      <w:pPr>
        <w:pStyle w:val="Normal"/>
        <w:spacing w:lineRule="auto" w:line="240" w:before="0" w:after="0"/>
        <w:jc w:val="both"/>
        <w:rPr>
          <w:rFonts w:ascii="Ancizar Sans Regular" w:hAnsi="Ancizar Sans Regular" w:eastAsia="Ancizar Sans Regular" w:cs="Ancizar Sans Regular"/>
          <w:color w:val="000000"/>
        </w:rPr>
      </w:pPr>
      <w:r>
        <w:rPr>
          <w:rFonts w:eastAsia="Ancizar Sans Regular" w:cs="Ancizar Sans Regular" w:ascii="Ancizar Sans Regular" w:hAnsi="Ancizar Sans Regular"/>
          <w:color w:val="000000"/>
        </w:rPr>
      </w:r>
    </w:p>
    <w:tbl>
      <w:tblPr>
        <w:tblStyle w:val="a1"/>
        <w:tblW w:w="897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1" w:lastRow="0" w:firstColumn="0" w:lastColumn="0" w:noHBand="0" w:val="0400"/>
      </w:tblPr>
      <w:tblGrid>
        <w:gridCol w:w="4489"/>
        <w:gridCol w:w="4488"/>
      </w:tblGrid>
      <w:tr>
        <w:trPr/>
        <w:tc>
          <w:tcPr>
            <w:tcW w:w="4489" w:type="dxa"/>
            <w:tcBorders/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b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b/>
                <w:color w:val="000000"/>
              </w:rPr>
              <w:t>Director del Departamento</w:t>
            </w:r>
          </w:p>
        </w:tc>
        <w:tc>
          <w:tcPr>
            <w:tcW w:w="4488" w:type="dxa"/>
            <w:tcBorders/>
          </w:tcPr>
          <w:p>
            <w:pPr>
              <w:pStyle w:val="Normal"/>
              <w:spacing w:before="0" w:after="200"/>
              <w:jc w:val="both"/>
              <w:rPr>
                <w:rFonts w:ascii="Ancizar Sans Regular" w:hAnsi="Ancizar Sans Regular" w:eastAsia="Ancizar Sans Regular" w:cs="Ancizar Sans Regular"/>
                <w:b/>
                <w:color w:val="000000"/>
              </w:rPr>
            </w:pPr>
            <w:r>
              <w:rPr>
                <w:rFonts w:eastAsia="Ancizar Sans Regular" w:cs="Ancizar Sans Regular" w:ascii="Ancizar Sans Regular" w:hAnsi="Ancizar Sans Regular"/>
                <w:b/>
                <w:color w:val="000000"/>
              </w:rPr>
              <w:t>Director de Tesis</w:t>
            </w:r>
          </w:p>
        </w:tc>
      </w:tr>
    </w:tbl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type w:val="nextPage"/>
      <w:pgSz w:w="12240" w:h="15840"/>
      <w:pgMar w:left="1080" w:right="1080" w:gutter="0" w:header="0" w:top="1440" w:footer="0" w:bottom="1440"/>
      <w:pgNumType w:start="1"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swiss"/>
    <w:pitch w:val="variable"/>
  </w:font>
  <w:font w:name="Liberation Sans">
    <w:altName w:val="Arial"/>
    <w:charset w:val="00"/>
    <w:family w:val="swiss"/>
    <w:pitch w:val="variable"/>
  </w:font>
  <w:font w:name="Ancizar Sans Regular">
    <w:charset w:val="00"/>
    <w:family w:val="roman"/>
    <w:pitch w:val="variable"/>
  </w:font>
  <w:font w:name="Georgia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2NTc3sTQxM7O0NDE0t7BQ0lEKTi0uzszPAykwrAUARfhO6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Calibri"/>
        <w:sz w:val="22"/>
        <w:szCs w:val="22"/>
        <w:lang w:val="es-ES_tradnl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d7382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Calibri"/>
      <w:color w:val="auto"/>
      <w:kern w:val="0"/>
      <w:sz w:val="22"/>
      <w:szCs w:val="22"/>
      <w:lang w:val="es-ES_tradnl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textocarta" w:customStyle="1">
    <w:name w:val="texto carta"/>
    <w:basedOn w:val="Normal"/>
    <w:uiPriority w:val="99"/>
    <w:qFormat/>
    <w:rsid w:val="001d7382"/>
    <w:pPr>
      <w:spacing w:lineRule="atLeast" w:line="300" w:before="0" w:after="0"/>
      <w:ind w:firstLine="300"/>
      <w:jc w:val="both"/>
      <w:textAlignment w:val="center"/>
    </w:pPr>
    <w:rPr>
      <w:rFonts w:ascii="Ancizar Sans Regular" w:hAnsi="Ancizar Sans Regular" w:eastAsia="" w:cs="Ancizar Sans Regular" w:eastAsiaTheme="minorEastAsia"/>
      <w:color w:val="000000"/>
      <w:lang w:eastAsia="es-CO"/>
    </w:rPr>
  </w:style>
  <w:style w:type="paragraph" w:styleId="Subtitle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numbering" w:styleId="Ningunalista" w:default="1">
    <w:name w:val="Ninguna lista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aconcuadrcula">
    <w:name w:val="Table Grid"/>
    <w:basedOn w:val="Tablanormal"/>
    <w:uiPriority w:val="59"/>
    <w:rsid w:val="001d738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<Relationship Id="rId5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Tema de Offic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roundtripDataSignature="AMtx7mgDth20BK3Yi6Rsmudo4x5xbbM7lg==">AMUW2mUh0ijl25VFa6PlBNSssFncXhB+VPPC0DA8f5JMCipLlhVNfnmz0qkGcjN9VWRHXt09sCH5BumKavBZLFUHYRLNRL+akvMDeBTDCrZ4L2FCmrvwmbst9jnfiinoA+wXT6O/K7u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Application>LibreOffice/25.2.4.3$Windows_X86_64 LibreOffice_project/33e196637044ead23f5c3226cde09b47731f7e27</Application>
  <AppVersion>15.0000</AppVersion>
  <Pages>2</Pages>
  <Words>210</Words>
  <Characters>1257</Characters>
  <CharactersWithSpaces>1503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1T03:14:00Z</dcterms:created>
  <dc:creator>Dora Enid Zabala Mendoza</dc:creator>
  <dc:description/>
  <dc:language>es-CO</dc:language>
  <cp:lastModifiedBy/>
  <dcterms:modified xsi:type="dcterms:W3CDTF">2025-07-23T10:35:47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